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32"/>
        <w:gridCol w:w="2775"/>
        <w:gridCol w:w="4843"/>
      </w:tblGrid>
      <w:tr w:rsidR="00BD2376" w:rsidTr="00D17F90">
        <w:trPr>
          <w:trHeight w:val="980"/>
        </w:trPr>
        <w:tc>
          <w:tcPr>
            <w:tcW w:w="2875" w:type="dxa"/>
            <w:shd w:val="clear" w:color="auto" w:fill="BFBFBF" w:themeFill="background1" w:themeFillShade="BF"/>
            <w:vAlign w:val="center"/>
          </w:tcPr>
          <w:p w:rsidR="00BD2376" w:rsidRDefault="00BD2376" w:rsidP="002F51D1">
            <w:pPr>
              <w:jc w:val="center"/>
              <w:rPr>
                <w:b/>
              </w:rPr>
            </w:pPr>
            <w:r>
              <w:rPr>
                <w:b/>
              </w:rPr>
              <w:t>Video</w:t>
            </w:r>
          </w:p>
        </w:tc>
        <w:tc>
          <w:tcPr>
            <w:tcW w:w="3237" w:type="dxa"/>
            <w:vAlign w:val="center"/>
          </w:tcPr>
          <w:p w:rsidR="00BD2376" w:rsidRPr="00447452" w:rsidRDefault="008200B4" w:rsidP="00447452">
            <w:pPr>
              <w:jc w:val="center"/>
            </w:pPr>
            <w:r>
              <w:pi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08pt;height:108pt">
                  <v:imagedata r:id="rId4" o:title="COM1 - W5 - ISV"/>
                </v:shape>
              </w:pict>
            </w:r>
          </w:p>
        </w:tc>
        <w:tc>
          <w:tcPr>
            <w:tcW w:w="3238" w:type="dxa"/>
            <w:vAlign w:val="center"/>
          </w:tcPr>
          <w:p w:rsidR="00BD2376" w:rsidRPr="00447452" w:rsidRDefault="008200B4" w:rsidP="00447452">
            <w:pPr>
              <w:jc w:val="center"/>
            </w:pPr>
            <w:hyperlink r:id="rId5" w:history="1">
              <w:r w:rsidR="00BD2376" w:rsidRPr="00775289">
                <w:rPr>
                  <w:rStyle w:val="Hyperlink"/>
                </w:rPr>
                <w:t>https://www.youtube.com/watch?v=LVV_93mBfSU</w:t>
              </w:r>
            </w:hyperlink>
          </w:p>
        </w:tc>
      </w:tr>
    </w:tbl>
    <w:p w:rsidR="002F51D1" w:rsidRDefault="002F51D1" w:rsidP="002F51D1">
      <w:pPr>
        <w:spacing w:after="0" w:line="240" w:lineRule="auto"/>
        <w:rPr>
          <w:b/>
        </w:rPr>
      </w:pPr>
    </w:p>
    <w:p w:rsidR="002F51D1" w:rsidRPr="002F51D1" w:rsidRDefault="002F51D1" w:rsidP="002F51D1">
      <w:pPr>
        <w:spacing w:after="0" w:line="240" w:lineRule="auto"/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2F51D1" w:rsidTr="002F51D1">
        <w:tc>
          <w:tcPr>
            <w:tcW w:w="9350" w:type="dxa"/>
            <w:gridSpan w:val="2"/>
            <w:shd w:val="clear" w:color="auto" w:fill="BFBFBF" w:themeFill="background1" w:themeFillShade="BF"/>
          </w:tcPr>
          <w:p w:rsidR="002F51D1" w:rsidRPr="002F51D1" w:rsidRDefault="002F51D1" w:rsidP="002F51D1">
            <w:pPr>
              <w:jc w:val="center"/>
              <w:rPr>
                <w:b/>
              </w:rPr>
            </w:pPr>
            <w:r w:rsidRPr="002F51D1">
              <w:rPr>
                <w:b/>
              </w:rPr>
              <w:t>Questions to Consider While Viewing</w:t>
            </w:r>
          </w:p>
        </w:tc>
      </w:tr>
      <w:tr w:rsidR="002F51D1" w:rsidTr="002F51D1">
        <w:trPr>
          <w:trHeight w:val="573"/>
        </w:trPr>
        <w:tc>
          <w:tcPr>
            <w:tcW w:w="4675" w:type="dxa"/>
            <w:vAlign w:val="center"/>
          </w:tcPr>
          <w:p w:rsidR="002F51D1" w:rsidRDefault="00A10FDF" w:rsidP="002F51D1">
            <w:r>
              <w:t>What are search engines used for</w:t>
            </w:r>
            <w:r w:rsidR="002F51D1">
              <w:t>?</w:t>
            </w:r>
          </w:p>
        </w:tc>
        <w:tc>
          <w:tcPr>
            <w:tcW w:w="4675" w:type="dxa"/>
          </w:tcPr>
          <w:p w:rsidR="002F51D1" w:rsidRDefault="002F51D1" w:rsidP="002F51D1"/>
        </w:tc>
      </w:tr>
      <w:tr w:rsidR="002F51D1" w:rsidTr="002F51D1">
        <w:trPr>
          <w:trHeight w:val="573"/>
        </w:trPr>
        <w:tc>
          <w:tcPr>
            <w:tcW w:w="4675" w:type="dxa"/>
            <w:vAlign w:val="center"/>
          </w:tcPr>
          <w:p w:rsidR="002F51D1" w:rsidRDefault="00A10FDF" w:rsidP="008200B4">
            <w:r>
              <w:t xml:space="preserve">How does </w:t>
            </w:r>
            <w:r w:rsidR="008200B4">
              <w:t>a</w:t>
            </w:r>
            <w:bookmarkStart w:id="0" w:name="_GoBack"/>
            <w:bookmarkEnd w:id="0"/>
            <w:r>
              <w:t xml:space="preserve"> search engine search quickly?</w:t>
            </w:r>
          </w:p>
        </w:tc>
        <w:tc>
          <w:tcPr>
            <w:tcW w:w="4675" w:type="dxa"/>
          </w:tcPr>
          <w:p w:rsidR="002F51D1" w:rsidRDefault="002F51D1" w:rsidP="002F51D1"/>
        </w:tc>
      </w:tr>
      <w:tr w:rsidR="002F51D1" w:rsidTr="002F51D1">
        <w:trPr>
          <w:trHeight w:val="573"/>
        </w:trPr>
        <w:tc>
          <w:tcPr>
            <w:tcW w:w="4675" w:type="dxa"/>
            <w:vAlign w:val="center"/>
          </w:tcPr>
          <w:p w:rsidR="002F51D1" w:rsidRDefault="00A10FDF" w:rsidP="00A10FDF">
            <w:r>
              <w:t>What is the program called that goes through the hyperlinks of pages?</w:t>
            </w:r>
          </w:p>
        </w:tc>
        <w:tc>
          <w:tcPr>
            <w:tcW w:w="4675" w:type="dxa"/>
          </w:tcPr>
          <w:p w:rsidR="002F51D1" w:rsidRDefault="002F51D1" w:rsidP="002F51D1"/>
        </w:tc>
      </w:tr>
      <w:tr w:rsidR="002F51D1" w:rsidTr="002F51D1">
        <w:trPr>
          <w:trHeight w:val="573"/>
        </w:trPr>
        <w:tc>
          <w:tcPr>
            <w:tcW w:w="4675" w:type="dxa"/>
            <w:vAlign w:val="center"/>
          </w:tcPr>
          <w:p w:rsidR="002F51D1" w:rsidRDefault="00A10FDF" w:rsidP="002F51D1">
            <w:r>
              <w:t>What is a ranking algorithm?  What criteria might they use?</w:t>
            </w:r>
          </w:p>
        </w:tc>
        <w:tc>
          <w:tcPr>
            <w:tcW w:w="4675" w:type="dxa"/>
          </w:tcPr>
          <w:p w:rsidR="002F51D1" w:rsidRDefault="002F51D1" w:rsidP="002F51D1"/>
        </w:tc>
      </w:tr>
      <w:tr w:rsidR="002F51D1" w:rsidTr="002F51D1">
        <w:trPr>
          <w:trHeight w:val="573"/>
        </w:trPr>
        <w:tc>
          <w:tcPr>
            <w:tcW w:w="4675" w:type="dxa"/>
            <w:vAlign w:val="center"/>
          </w:tcPr>
          <w:p w:rsidR="002F51D1" w:rsidRDefault="00A10FDF" w:rsidP="002F51D1">
            <w:r>
              <w:t>What does Page Rank use to evaluate webpages?</w:t>
            </w:r>
          </w:p>
        </w:tc>
        <w:tc>
          <w:tcPr>
            <w:tcW w:w="4675" w:type="dxa"/>
          </w:tcPr>
          <w:p w:rsidR="002F51D1" w:rsidRDefault="002F51D1" w:rsidP="002F51D1"/>
        </w:tc>
      </w:tr>
      <w:tr w:rsidR="002F51D1" w:rsidTr="002F51D1">
        <w:trPr>
          <w:trHeight w:val="573"/>
        </w:trPr>
        <w:tc>
          <w:tcPr>
            <w:tcW w:w="4675" w:type="dxa"/>
            <w:vAlign w:val="center"/>
          </w:tcPr>
          <w:p w:rsidR="002F51D1" w:rsidRDefault="00A10FDF" w:rsidP="002F51D1">
            <w:r>
              <w:t>How do search algorithms understand the underlying meaning of words?</w:t>
            </w:r>
          </w:p>
        </w:tc>
        <w:tc>
          <w:tcPr>
            <w:tcW w:w="4675" w:type="dxa"/>
          </w:tcPr>
          <w:p w:rsidR="002F51D1" w:rsidRDefault="002F51D1" w:rsidP="002F51D1"/>
        </w:tc>
      </w:tr>
    </w:tbl>
    <w:p w:rsidR="002F51D1" w:rsidRDefault="002F51D1" w:rsidP="002F51D1">
      <w:pPr>
        <w:spacing w:after="0" w:line="240" w:lineRule="auto"/>
      </w:pPr>
    </w:p>
    <w:p w:rsidR="002F51D1" w:rsidRDefault="002F51D1" w:rsidP="002F51D1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9A45A0" w:rsidRPr="002F51D1" w:rsidTr="00CF73E1">
        <w:tc>
          <w:tcPr>
            <w:tcW w:w="9350" w:type="dxa"/>
            <w:gridSpan w:val="2"/>
            <w:shd w:val="clear" w:color="auto" w:fill="BFBFBF" w:themeFill="background1" w:themeFillShade="BF"/>
          </w:tcPr>
          <w:p w:rsidR="009A45A0" w:rsidRPr="002F51D1" w:rsidRDefault="009A45A0" w:rsidP="009A45A0">
            <w:pPr>
              <w:jc w:val="center"/>
              <w:rPr>
                <w:b/>
              </w:rPr>
            </w:pPr>
            <w:r w:rsidRPr="002F51D1">
              <w:rPr>
                <w:b/>
              </w:rPr>
              <w:t xml:space="preserve">Questions to Consider </w:t>
            </w:r>
            <w:r>
              <w:rPr>
                <w:b/>
              </w:rPr>
              <w:t>After Viewing</w:t>
            </w:r>
          </w:p>
        </w:tc>
      </w:tr>
      <w:tr w:rsidR="00A10FDF" w:rsidTr="009A45A0">
        <w:trPr>
          <w:trHeight w:val="573"/>
        </w:trPr>
        <w:tc>
          <w:tcPr>
            <w:tcW w:w="4675" w:type="dxa"/>
            <w:vAlign w:val="center"/>
          </w:tcPr>
          <w:p w:rsidR="00A10FDF" w:rsidRDefault="00A10FDF" w:rsidP="009A45A0">
            <w:r>
              <w:t>What’s the hook of this presentation?</w:t>
            </w:r>
          </w:p>
        </w:tc>
        <w:tc>
          <w:tcPr>
            <w:tcW w:w="4675" w:type="dxa"/>
          </w:tcPr>
          <w:p w:rsidR="00A10FDF" w:rsidRDefault="00A10FDF" w:rsidP="00CF73E1"/>
        </w:tc>
      </w:tr>
      <w:tr w:rsidR="00A10FDF" w:rsidTr="009A45A0">
        <w:trPr>
          <w:trHeight w:val="573"/>
        </w:trPr>
        <w:tc>
          <w:tcPr>
            <w:tcW w:w="4675" w:type="dxa"/>
            <w:vAlign w:val="center"/>
          </w:tcPr>
          <w:p w:rsidR="00A10FDF" w:rsidRDefault="00A10FDF" w:rsidP="009A45A0">
            <w:r>
              <w:t>What are some transition words they used?</w:t>
            </w:r>
          </w:p>
        </w:tc>
        <w:tc>
          <w:tcPr>
            <w:tcW w:w="4675" w:type="dxa"/>
          </w:tcPr>
          <w:p w:rsidR="00A10FDF" w:rsidRDefault="00A10FDF" w:rsidP="00CF73E1"/>
        </w:tc>
      </w:tr>
      <w:tr w:rsidR="009A45A0" w:rsidTr="009A45A0">
        <w:trPr>
          <w:trHeight w:val="573"/>
        </w:trPr>
        <w:tc>
          <w:tcPr>
            <w:tcW w:w="4675" w:type="dxa"/>
            <w:vAlign w:val="center"/>
          </w:tcPr>
          <w:p w:rsidR="009A45A0" w:rsidRDefault="00A10FDF" w:rsidP="009A45A0">
            <w:r>
              <w:t>Where are the presenters looking?</w:t>
            </w:r>
          </w:p>
        </w:tc>
        <w:tc>
          <w:tcPr>
            <w:tcW w:w="4675" w:type="dxa"/>
          </w:tcPr>
          <w:p w:rsidR="009A45A0" w:rsidRDefault="009A45A0" w:rsidP="00CF73E1"/>
        </w:tc>
      </w:tr>
      <w:tr w:rsidR="009A45A0" w:rsidTr="009A45A0">
        <w:trPr>
          <w:trHeight w:val="573"/>
        </w:trPr>
        <w:tc>
          <w:tcPr>
            <w:tcW w:w="4675" w:type="dxa"/>
            <w:vAlign w:val="center"/>
          </w:tcPr>
          <w:p w:rsidR="009A45A0" w:rsidRDefault="00A10FDF" w:rsidP="009A45A0">
            <w:r>
              <w:t>What kind of body language do these presenters use?</w:t>
            </w:r>
          </w:p>
        </w:tc>
        <w:tc>
          <w:tcPr>
            <w:tcW w:w="4675" w:type="dxa"/>
          </w:tcPr>
          <w:p w:rsidR="009A45A0" w:rsidRDefault="009A45A0" w:rsidP="00CF73E1"/>
        </w:tc>
      </w:tr>
      <w:tr w:rsidR="009A45A0" w:rsidTr="009A45A0">
        <w:trPr>
          <w:trHeight w:val="573"/>
        </w:trPr>
        <w:tc>
          <w:tcPr>
            <w:tcW w:w="4675" w:type="dxa"/>
            <w:vAlign w:val="center"/>
          </w:tcPr>
          <w:p w:rsidR="009A45A0" w:rsidRDefault="00A10FDF" w:rsidP="009A45A0">
            <w:r>
              <w:t>What graphics did they use to support their presentation?</w:t>
            </w:r>
          </w:p>
        </w:tc>
        <w:tc>
          <w:tcPr>
            <w:tcW w:w="4675" w:type="dxa"/>
          </w:tcPr>
          <w:p w:rsidR="009A45A0" w:rsidRDefault="009A45A0" w:rsidP="00CF73E1"/>
        </w:tc>
      </w:tr>
    </w:tbl>
    <w:p w:rsidR="009A45A0" w:rsidRDefault="009A45A0" w:rsidP="002F51D1">
      <w:pPr>
        <w:spacing w:after="0" w:line="240" w:lineRule="auto"/>
      </w:pPr>
    </w:p>
    <w:p w:rsidR="002F51D1" w:rsidRDefault="002F51D1" w:rsidP="002F51D1">
      <w:pPr>
        <w:spacing w:after="0" w:line="240" w:lineRule="auto"/>
      </w:pPr>
    </w:p>
    <w:p w:rsidR="002F51D1" w:rsidRDefault="002F51D1" w:rsidP="002F51D1">
      <w:pPr>
        <w:spacing w:after="0" w:line="240" w:lineRule="auto"/>
      </w:pPr>
    </w:p>
    <w:p w:rsidR="002F51D1" w:rsidRDefault="002F51D1" w:rsidP="002F51D1">
      <w:pPr>
        <w:spacing w:after="0" w:line="240" w:lineRule="auto"/>
      </w:pPr>
    </w:p>
    <w:p w:rsidR="002F51D1" w:rsidRDefault="002F51D1" w:rsidP="002F51D1">
      <w:pPr>
        <w:spacing w:after="0" w:line="240" w:lineRule="auto"/>
      </w:pPr>
    </w:p>
    <w:p w:rsidR="002F51D1" w:rsidRDefault="002F51D1" w:rsidP="002F51D1">
      <w:pPr>
        <w:spacing w:after="0" w:line="240" w:lineRule="auto"/>
      </w:pPr>
    </w:p>
    <w:p w:rsidR="009A45A0" w:rsidRDefault="009A45A0">
      <w:pPr>
        <w:spacing w:after="0" w:line="240" w:lineRule="auto"/>
      </w:pPr>
    </w:p>
    <w:sectPr w:rsidR="009A45A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ys7Q0MDY3NTa0NLBU0lEKTi0uzszPAykwrAUAGFqBuSwAAAA="/>
  </w:docVars>
  <w:rsids>
    <w:rsidRoot w:val="002F51D1"/>
    <w:rsid w:val="002F51D1"/>
    <w:rsid w:val="00447452"/>
    <w:rsid w:val="00563E58"/>
    <w:rsid w:val="005E603D"/>
    <w:rsid w:val="008200B4"/>
    <w:rsid w:val="009A45A0"/>
    <w:rsid w:val="00A10FDF"/>
    <w:rsid w:val="00BD23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0AD027"/>
  <w15:chartTrackingRefBased/>
  <w15:docId w15:val="{E2613B7D-FBD3-47EC-9853-F14C46C559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F51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F51D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youtube.com/watch?v=LVV_93mBfSU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4</Words>
  <Characters>65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 T</dc:creator>
  <cp:keywords/>
  <dc:description/>
  <cp:lastModifiedBy>G T</cp:lastModifiedBy>
  <cp:revision>3</cp:revision>
  <dcterms:created xsi:type="dcterms:W3CDTF">2022-02-05T09:21:00Z</dcterms:created>
  <dcterms:modified xsi:type="dcterms:W3CDTF">2022-02-06T08:16:00Z</dcterms:modified>
</cp:coreProperties>
</file>